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William Åkess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